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27"/>
        <w:gridCol w:w="4626"/>
        <w:gridCol w:w="2551"/>
        <w:gridCol w:w="973"/>
        <w:gridCol w:w="2163"/>
      </w:tblGrid>
      <w:tr w:rsidR="00364C3F" w14:paraId="55B665CB" w14:textId="77777777">
        <w:tc>
          <w:tcPr>
            <w:tcW w:w="15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left w:w="108" w:type="dxa"/>
              <w:right w:w="108" w:type="dxa"/>
            </w:tcMar>
          </w:tcPr>
          <w:p w14:paraId="62F7C110" w14:textId="77777777" w:rsidR="00364C3F" w:rsidRDefault="003C379A">
            <w:pPr>
              <w:spacing w:after="0" w:line="240" w:lineRule="auto"/>
              <w:ind w:left="170"/>
              <w:jc w:val="center"/>
            </w:pPr>
            <w:r>
              <w:rPr>
                <w:rFonts w:ascii="Lucida Sans" w:eastAsia="Lucida Sans" w:hAnsi="Lucida Sans" w:cs="Lucida Sans"/>
                <w:b/>
                <w:color w:val="FFFFFF"/>
                <w:sz w:val="40"/>
              </w:rPr>
              <w:t>Risk Assessment</w:t>
            </w:r>
          </w:p>
        </w:tc>
      </w:tr>
      <w:tr w:rsidR="00364C3F" w14:paraId="14905767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6BF490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Risk Assessment for the activity of</w:t>
            </w:r>
          </w:p>
        </w:tc>
        <w:tc>
          <w:tcPr>
            <w:tcW w:w="8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920DA8" w14:textId="0CF95FB9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(</w:t>
            </w:r>
            <w:r w:rsidR="00587A65">
              <w:rPr>
                <w:rFonts w:ascii="Verdana" w:eastAsia="Verdana" w:hAnsi="Verdana" w:cs="Verdana"/>
                <w:b/>
              </w:rPr>
              <w:t>Campus Collective)</w:t>
            </w:r>
            <w:r>
              <w:rPr>
                <w:rFonts w:ascii="Verdana" w:eastAsia="Verdana" w:hAnsi="Verdana" w:cs="Verdana"/>
                <w:b/>
              </w:rPr>
              <w:t xml:space="preserve"> Risk Assessment</w:t>
            </w:r>
          </w:p>
          <w:p w14:paraId="3F22BB9A" w14:textId="3E566CBF" w:rsidR="00364C3F" w:rsidRDefault="00587A65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i/>
              </w:rPr>
              <w:t>Gingerbread house</w:t>
            </w:r>
            <w:r w:rsidR="00343127">
              <w:rPr>
                <w:rFonts w:ascii="Verdana" w:eastAsia="Verdana" w:hAnsi="Verdana" w:cs="Verdana"/>
                <w:i/>
              </w:rPr>
              <w:t xml:space="preserve"> decorating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283C70E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Date</w:t>
            </w: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784233" w14:textId="2F3B39C0" w:rsidR="00364C3F" w:rsidRDefault="00343127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0</w:t>
            </w:r>
            <w:r w:rsidR="00587A65">
              <w:rPr>
                <w:rFonts w:ascii="Verdana" w:eastAsia="Verdana" w:hAnsi="Verdana" w:cs="Verdana"/>
                <w:b/>
              </w:rPr>
              <w:t>4</w:t>
            </w:r>
            <w:r>
              <w:rPr>
                <w:rFonts w:ascii="Verdana" w:eastAsia="Verdana" w:hAnsi="Verdana" w:cs="Verdana"/>
                <w:b/>
              </w:rPr>
              <w:t>/12/202</w:t>
            </w:r>
            <w:r w:rsidR="00587A65">
              <w:rPr>
                <w:rFonts w:ascii="Verdana" w:eastAsia="Verdana" w:hAnsi="Verdana" w:cs="Verdana"/>
                <w:b/>
              </w:rPr>
              <w:t>2</w:t>
            </w:r>
          </w:p>
        </w:tc>
      </w:tr>
      <w:tr w:rsidR="00364C3F" w14:paraId="3F593968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75B8BA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Unit/Faculty/Directorate</w:t>
            </w: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3C74C9" w14:textId="067956B9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USU [</w:t>
            </w:r>
            <w:r w:rsidR="00343127">
              <w:rPr>
                <w:rFonts w:ascii="Verdana" w:eastAsia="Verdana" w:hAnsi="Verdana" w:cs="Verdana"/>
                <w:b/>
              </w:rPr>
              <w:t>Campus Collective</w:t>
            </w:r>
            <w:r>
              <w:rPr>
                <w:rFonts w:ascii="Verdana" w:eastAsia="Verdana" w:hAnsi="Verdana" w:cs="Verdana"/>
                <w:b/>
              </w:rPr>
              <w:t>]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592C39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Assessor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102468C" w14:textId="31DA87F4" w:rsidR="00364C3F" w:rsidRDefault="00587A65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Chritish Gurung</w:t>
            </w:r>
            <w:r w:rsidR="00343127">
              <w:rPr>
                <w:rFonts w:ascii="Verdana" w:eastAsia="Verdana" w:hAnsi="Verdana" w:cs="Verdana"/>
                <w:b/>
              </w:rPr>
              <w:t xml:space="preserve"> (Treasurer)</w:t>
            </w:r>
          </w:p>
        </w:tc>
      </w:tr>
      <w:tr w:rsidR="00364C3F" w14:paraId="0EADE894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CFC2EBC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Line Manager/Supervisor</w:t>
            </w: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99C7F9" w14:textId="5198A4C6" w:rsidR="00364C3F" w:rsidRDefault="00587A65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  <w:i/>
              </w:rPr>
              <w:t>Sarah Aveline</w:t>
            </w:r>
            <w:r w:rsidR="00343127">
              <w:rPr>
                <w:rFonts w:ascii="Verdana" w:eastAsia="Verdana" w:hAnsi="Verdana" w:cs="Verdana"/>
                <w:b/>
                <w:i/>
              </w:rPr>
              <w:t xml:space="preserve"> (President)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9987F5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igned off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71BC052" w14:textId="4661BB93" w:rsidR="00364C3F" w:rsidRDefault="00F64170" w:rsidP="00343127">
            <w:pPr>
              <w:spacing w:after="0" w:line="240" w:lineRule="auto"/>
              <w:ind w:left="170"/>
            </w:pPr>
            <w:r>
              <w:rPr>
                <w:noProof/>
              </w:rPr>
              <w:drawing>
                <wp:inline distT="0" distB="0" distL="0" distR="0" wp14:anchorId="2E65D171" wp14:editId="1320AA21">
                  <wp:extent cx="652851" cy="57573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14" cy="57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C020A0" w14:textId="77777777" w:rsidR="00364C3F" w:rsidRDefault="00364C3F">
      <w:pPr>
        <w:spacing w:after="0" w:line="276" w:lineRule="auto"/>
        <w:rPr>
          <w:rFonts w:ascii="Georgia" w:eastAsia="Georgia" w:hAnsi="Georgia" w:cs="Georgia"/>
          <w:sz w:val="2"/>
          <w:shd w:val="clear" w:color="auto" w:fill="BFBFBF"/>
        </w:rPr>
      </w:pPr>
    </w:p>
    <w:p w14:paraId="25B0701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14359" w:type="dxa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58"/>
        <w:gridCol w:w="1094"/>
        <w:gridCol w:w="567"/>
        <w:gridCol w:w="1021"/>
        <w:gridCol w:w="425"/>
        <w:gridCol w:w="425"/>
        <w:gridCol w:w="567"/>
        <w:gridCol w:w="2807"/>
        <w:gridCol w:w="9"/>
        <w:gridCol w:w="558"/>
        <w:gridCol w:w="9"/>
        <w:gridCol w:w="558"/>
        <w:gridCol w:w="9"/>
        <w:gridCol w:w="558"/>
        <w:gridCol w:w="9"/>
        <w:gridCol w:w="4276"/>
        <w:gridCol w:w="9"/>
      </w:tblGrid>
      <w:tr w:rsidR="00364C3F" w14:paraId="24F8727F" w14:textId="77777777" w:rsidTr="003C379A">
        <w:trPr>
          <w:trHeight w:val="1"/>
        </w:trPr>
        <w:tc>
          <w:tcPr>
            <w:tcW w:w="14359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CC8232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 xml:space="preserve">PART A </w:t>
            </w:r>
          </w:p>
        </w:tc>
      </w:tr>
      <w:tr w:rsidR="00364C3F" w14:paraId="4EAF5389" w14:textId="77777777" w:rsidTr="00087CBD">
        <w:trPr>
          <w:trHeight w:val="1"/>
        </w:trPr>
        <w:tc>
          <w:tcPr>
            <w:tcW w:w="4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A4D2C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1) Risk identification</w:t>
            </w:r>
          </w:p>
        </w:tc>
        <w:tc>
          <w:tcPr>
            <w:tcW w:w="42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DC27D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2) Risk assessment</w:t>
            </w:r>
          </w:p>
        </w:tc>
        <w:tc>
          <w:tcPr>
            <w:tcW w:w="598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943876E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3) Risk management</w:t>
            </w:r>
          </w:p>
        </w:tc>
      </w:tr>
      <w:tr w:rsidR="00364C3F" w14:paraId="74B98995" w14:textId="77777777" w:rsidTr="00087CBD">
        <w:trPr>
          <w:trHeight w:val="1"/>
        </w:trPr>
        <w:tc>
          <w:tcPr>
            <w:tcW w:w="14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724A1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Hazard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342B030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Potential Consequences</w:t>
            </w:r>
          </w:p>
          <w:p w14:paraId="006DD3B8" w14:textId="77777777" w:rsidR="00364C3F" w:rsidRDefault="00364C3F">
            <w:pPr>
              <w:spacing w:after="0" w:line="240" w:lineRule="auto"/>
            </w:pPr>
          </w:p>
        </w:tc>
        <w:tc>
          <w:tcPr>
            <w:tcW w:w="15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05FE8C1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Who might be harmed</w:t>
            </w:r>
          </w:p>
          <w:p w14:paraId="4A70DC5A" w14:textId="77777777" w:rsidR="00364C3F" w:rsidRDefault="00364C3F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</w:p>
          <w:p w14:paraId="66C23C6D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(user; those nearby; those in the vicinity; members of the public)</w:t>
            </w:r>
          </w:p>
          <w:p w14:paraId="44950DF2" w14:textId="77777777" w:rsidR="00364C3F" w:rsidRDefault="00364C3F">
            <w:pPr>
              <w:spacing w:after="0" w:line="240" w:lineRule="auto"/>
            </w:pPr>
          </w:p>
        </w:tc>
        <w:tc>
          <w:tcPr>
            <w:tcW w:w="14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544C9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Inherent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AEFD2C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D7706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Residual</w:t>
            </w:r>
          </w:p>
        </w:tc>
        <w:tc>
          <w:tcPr>
            <w:tcW w:w="4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A4F714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Further controls (use the risk hierarchy)</w:t>
            </w:r>
          </w:p>
        </w:tc>
      </w:tr>
      <w:tr w:rsidR="003C379A" w14:paraId="1451CDDB" w14:textId="77777777" w:rsidTr="00087CBD">
        <w:trPr>
          <w:cantSplit/>
        </w:trPr>
        <w:tc>
          <w:tcPr>
            <w:tcW w:w="14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CDFFC56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7E0359B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F751DED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B09E3C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5749C4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59CAFE8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71515C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Control measures (use the risk hierarchy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F11323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178071F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4B60F32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42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771D052" w14:textId="77777777" w:rsidR="00364C3F" w:rsidRDefault="00364C3F">
            <w:pPr>
              <w:spacing w:after="200" w:line="276" w:lineRule="auto"/>
            </w:pPr>
          </w:p>
        </w:tc>
      </w:tr>
      <w:tr w:rsidR="00087CBD" w14:paraId="653189C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912DBF7" w14:textId="27372B5B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Serving and preparation of food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A8718FB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ergies </w:t>
            </w:r>
          </w:p>
          <w:p w14:paraId="7BD5FD44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poisoning</w:t>
            </w:r>
          </w:p>
          <w:p w14:paraId="5B6220B9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oking</w:t>
            </w:r>
          </w:p>
          <w:p w14:paraId="238D6D3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A4CD8D" w14:textId="5E8E3F55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6E4E85" w14:textId="12208FD3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C73C46" w14:textId="063A535E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604237" w14:textId="069CFC18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7FC802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made items to be avoided by those with allergies</w:t>
            </w:r>
          </w:p>
          <w:p w14:paraId="7428E3C4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ecautions should be made by those with appropriate food hygiene training (Level 2 +)</w:t>
            </w:r>
          </w:p>
          <w:p w14:paraId="5FB6DDBF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nly order/buy food at establishments with appropriate food hygiene rating</w:t>
            </w:r>
          </w:p>
          <w:p w14:paraId="0565D8DC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to only be provided/eaten when other activities are stopped</w:t>
            </w:r>
          </w:p>
          <w:p w14:paraId="0BD90A55" w14:textId="26B4774E" w:rsidR="00087CBD" w:rsidRP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good food hygiene practices- no handling food when ill, tie back hair, wash hands and equipment regularly using warm water and cleaning products, refrigerate necessary products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6E03E5" w14:textId="5575C964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9837B1" w14:textId="22BBF3F8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9D506C" w14:textId="1F8B477D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424A7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SU food hygiene level 2 course available for completion- requests made to activities team</w:t>
            </w:r>
          </w:p>
          <w:p w14:paraId="332ECE8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25B700F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for first aid/emergency services a required </w:t>
            </w:r>
          </w:p>
          <w:p w14:paraId="78ABF1D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5F23383E" w14:textId="7769D291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incidents via SUSU incident report procedure </w:t>
            </w:r>
          </w:p>
        </w:tc>
      </w:tr>
      <w:tr w:rsidR="00087CBD" w14:paraId="56A6B1D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242CB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lips, trips and falls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D42F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126F6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EC41907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11AB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6A3A4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4B0D10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e.g. stored under tables </w:t>
            </w:r>
          </w:p>
          <w:p w14:paraId="7940F307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y cables to be organised as best as possible</w:t>
            </w:r>
          </w:p>
          <w:p w14:paraId="4BB85A0A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ble ties/to be used if necessary</w:t>
            </w:r>
          </w:p>
          <w:p w14:paraId="7A630D4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00EF86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4FF1D167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0AFB419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640F601E" w14:textId="77777777" w:rsidR="00087CBD" w:rsidRDefault="00087CBD" w:rsidP="00087CBD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3CE756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E2298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5F314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F31EF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F84C04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3F88FE35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058D1F68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11FA9EB1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6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16A5F8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0127C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Setting up of Equipment. E.g. Table and chai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09AC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uising or broken bones from tripping over table and chair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E535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eting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70911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7B00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D637E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D2B7C33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tall operators aware of the potential risks, follow manual handling guidelines</w:t>
            </w:r>
          </w:p>
          <w:p w14:paraId="18487DEE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at least 2 people carry tables.</w:t>
            </w:r>
          </w:p>
          <w:p w14:paraId="3013DF4A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0569ECD5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4BAF5DC7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 tools to support with move of heavy objects- SUSU Facilities/venue. E.g. hand truck, dolly, skates</w:t>
            </w:r>
          </w:p>
          <w:p w14:paraId="21AD7030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5B5B39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B651C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C67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DA1741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assistance if in need of extra help from facilities staff/venue staff if needed</w:t>
            </w:r>
          </w:p>
          <w:p w14:paraId="01BADD67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 if in need</w:t>
            </w:r>
          </w:p>
          <w:p w14:paraId="78CC6226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3DE52AD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7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6DBD4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E9DCE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adequate meeting space- overcrowding, not inclusive to all memb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B900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, distress, exclusion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6088A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2662B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93615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B63A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FB613A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check on room pre-booking, checks on space, lighting, access, tech available </w:t>
            </w:r>
          </w:p>
          <w:p w14:paraId="36CDBA33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pace meets needs of members e.g. considering location &amp; accessibility of space</w:t>
            </w:r>
          </w:p>
          <w:p w14:paraId="0D6CFEFD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to consult members on needs and make reasonable adjustments where possible   </w:t>
            </w:r>
          </w:p>
          <w:p w14:paraId="297ED5D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1DDD60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694E6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F14F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9098BD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A4055E3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aise with SUSU reception/activities team on available spaces for meetings </w:t>
            </w:r>
          </w:p>
          <w:p w14:paraId="112BD8DC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tpone meetings where space cannot be found</w:t>
            </w:r>
          </w:p>
          <w:p w14:paraId="5A2B18E8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ok at remote meeting options for members</w:t>
            </w:r>
          </w:p>
          <w:p w14:paraId="426763D5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WIDE training </w:t>
            </w:r>
          </w:p>
        </w:tc>
      </w:tr>
      <w:tr w:rsidR="00087CBD" w14:paraId="6F034C1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2C03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ctivities involving electrical equipment e.g. laptops/ comput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9477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sk of eye strain, injury, electric shock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20B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  <w:p w14:paraId="6374277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A676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FEBC1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82324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D037B9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7BF66AD4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376D30D1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72F687AE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76C0228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F9B33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D5D2FE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03927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1718D4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 support and advice from SUSU IT/Tech teams e.g. via activities team</w:t>
            </w:r>
          </w:p>
          <w:p w14:paraId="182053EF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 external venues pre-check equipment and last PAT testing dates </w:t>
            </w:r>
          </w:p>
          <w:p w14:paraId="2B40C647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as required</w:t>
            </w:r>
          </w:p>
        </w:tc>
      </w:tr>
      <w:tr w:rsidR="00087CBD" w14:paraId="54493912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0F1B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ocials/Meetings- Medical emergency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8BBD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</w:p>
          <w:p w14:paraId="22DE4EF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891D4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re-existing medical conditions </w:t>
            </w:r>
          </w:p>
          <w:p w14:paraId="3834C65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ickness </w:t>
            </w:r>
          </w:p>
          <w:p w14:paraId="5BA9F5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223B75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261EC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78145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B1D34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502498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CC26AD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49F471C5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41BD71E0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1BC67A04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SUSU Reception/Venue staff for first aid suppor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43A48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0C786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775118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EC57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9E9AD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76667952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ollow </w:t>
            </w:r>
            <w:hyperlink r:id="rId8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33CC57FB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1F522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sufficient Fire Safety awarenes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9FD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fire alarm is triggered, people may not know where to go- </w:t>
            </w:r>
          </w:p>
          <w:p w14:paraId="039F268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ushing, falls, burns and smoke inhalation arising from induced panic, reduced space in buildings and external walkways, obstructed fire exits, build-up of flammable materials i.e. waste cardboard/boxe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9677E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683288C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B742D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8C5D5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0E4C823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members know where the nearest fire exist are and the meeting place is outside, should it be needed</w:t>
            </w:r>
          </w:p>
          <w:p w14:paraId="43DECD24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uild-up of rubbish is to be kept to a minimum. Excess build up is to be removed promptly and deposited in the designated areas.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70C38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0A0FF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149070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F5FA9F" w14:textId="77777777" w:rsidR="00087CBD" w:rsidRDefault="00087CBD" w:rsidP="007A49A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incidents are to be reported as soon as possible ensuring the duty manager/health and safety officer have been informed.</w:t>
            </w:r>
          </w:p>
          <w:p w14:paraId="399C68C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06B5010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emergency services and University Security: </w:t>
            </w:r>
          </w:p>
          <w:p w14:paraId="6FEB4622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ergency contact number for Campus Security: </w:t>
            </w:r>
          </w:p>
          <w:p w14:paraId="2FEE7BC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: +44 (0)23 8059 3311</w:t>
            </w:r>
          </w:p>
          <w:p w14:paraId="6B0ED9F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Ext:3311).</w:t>
            </w:r>
          </w:p>
        </w:tc>
      </w:tr>
      <w:tr w:rsidR="00087CBD" w14:paraId="736F4DDF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A8A594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Handling &amp; Storing Money- Own Society fundraising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8F12E4" w14:textId="77777777" w:rsidR="00087CBD" w:rsidRDefault="00087CBD" w:rsidP="007A49A3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63D48D77" w14:textId="77777777" w:rsidR="00087CBD" w:rsidRDefault="00087CBD" w:rsidP="007A49A3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6C4409DC" w14:textId="77777777" w:rsidR="00087CBD" w:rsidRDefault="00087CBD" w:rsidP="007A49A3">
            <w:pPr>
              <w:numPr>
                <w:ilvl w:val="0"/>
                <w:numId w:val="1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3B31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Participant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EF599C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F18FF4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05D8B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5734C0" w14:textId="77777777" w:rsidR="00087CBD" w:rsidRDefault="00087CBD" w:rsidP="007A49A3">
            <w:pPr>
              <w:numPr>
                <w:ilvl w:val="0"/>
                <w:numId w:val="1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sh to be deposited asap after each event into society bank account or money hub. Nominated person will be tasked with storing cash in nominated location when banks not open. </w:t>
            </w:r>
          </w:p>
          <w:p w14:paraId="308F8EE8" w14:textId="77777777" w:rsidR="00087CBD" w:rsidRDefault="00087CBD" w:rsidP="007A49A3">
            <w:pPr>
              <w:numPr>
                <w:ilvl w:val="0"/>
                <w:numId w:val="1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ey to be kept in lockable box</w:t>
            </w:r>
          </w:p>
          <w:p w14:paraId="0E6A1601" w14:textId="77777777" w:rsidR="00087CBD" w:rsidRDefault="00087CBD" w:rsidP="007A49A3">
            <w:pPr>
              <w:numPr>
                <w:ilvl w:val="0"/>
                <w:numId w:val="1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16DACEED" w14:textId="77777777" w:rsidR="00087CBD" w:rsidRDefault="00087CBD" w:rsidP="007A49A3">
            <w:pPr>
              <w:numPr>
                <w:ilvl w:val="0"/>
                <w:numId w:val="1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here possible offer option to pre-buy tickets to avoid cash purchases</w:t>
            </w:r>
          </w:p>
          <w:p w14:paraId="6341142A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.g. use of SUSU box office, hire/loan of contactless payment machines</w:t>
            </w:r>
          </w:p>
          <w:p w14:paraId="52AF86B1" w14:textId="77777777" w:rsidR="00087CBD" w:rsidRDefault="00087CBD" w:rsidP="007A49A3">
            <w:pPr>
              <w:numPr>
                <w:ilvl w:val="0"/>
                <w:numId w:val="1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Money to not be left unattended</w:t>
            </w:r>
          </w:p>
          <w:p w14:paraId="32CF22AC" w14:textId="77777777" w:rsidR="00087CBD" w:rsidRDefault="00087CBD" w:rsidP="007A49A3">
            <w:pPr>
              <w:numPr>
                <w:ilvl w:val="0"/>
                <w:numId w:val="1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llectors will prioritise own safety, advised to not confront any potential thief. If confronted will give up the funds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71E9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010912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9E79D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B5D93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335A18C6" w14:textId="77777777" w:rsidR="00087CBD" w:rsidRDefault="00087CBD" w:rsidP="007A49A3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227533F5" w14:textId="77777777" w:rsidR="00087CBD" w:rsidRDefault="00087CBD" w:rsidP="007A49A3">
            <w:pPr>
              <w:numPr>
                <w:ilvl w:val="0"/>
                <w:numId w:val="19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incident to SUSU duty manager and </w:t>
            </w:r>
            <w:hyperlink r:id="rId9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 HYPERLINK "https://www.susu.org/groups/admin/howto/protectionaccident"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556F1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3CFBC7C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0B4D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Handling &amp; Storing Money- Charity fundrais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B7CA45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51D77382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51773624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64DC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79152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2E167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21D3F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CE603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584CCBA8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152DCB0B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18D324C3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0A0D8F7D" w14:textId="77777777" w:rsidR="00087CBD" w:rsidRDefault="00087CBD" w:rsidP="007A49A3">
            <w:pPr>
              <w:numPr>
                <w:ilvl w:val="0"/>
                <w:numId w:val="2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454675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B0E91A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F620C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54A18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C6729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26F8E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64286F6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7E47351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10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CCD59D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C4EDEE4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789C0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AAA2C7E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79904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0B7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B0778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E6FF3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CABF66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211DAD9C" w14:textId="665F366D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450271CB" w14:textId="77777777" w:rsidR="00087CBD" w:rsidRPr="003C379A" w:rsidRDefault="00087CBD" w:rsidP="007A49A3">
            <w:pPr>
              <w:numPr>
                <w:ilvl w:val="0"/>
                <w:numId w:val="2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ree time for return of funds and buckets to activities team who will deposit funds and make payment to the charity.</w:t>
            </w:r>
          </w:p>
          <w:p w14:paraId="09D44075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6DB7F36C" w14:textId="77777777" w:rsidR="00087CBD" w:rsidRDefault="00087CBD" w:rsidP="00087CBD">
            <w:pPr>
              <w:spacing w:after="0" w:line="240" w:lineRule="auto"/>
              <w:ind w:left="360"/>
              <w:rPr>
                <w:rFonts w:ascii="Calibri" w:eastAsia="Calibri" w:hAnsi="Calibri" w:cs="Calibri"/>
              </w:rPr>
            </w:pPr>
          </w:p>
          <w:p w14:paraId="2BD9B427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E1077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E8757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F00FA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95724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4DBDC86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2CB647" w14:textId="055CB5CE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94D487" w14:textId="653E1D84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8A9DDC3" w14:textId="42E5CFAB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7AD6DD0" w14:textId="685FEBCC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5AA00D" w14:textId="0E83910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BAE43F" w14:textId="78F5F34C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19D13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7CEAA0" w14:textId="7646108D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D41D152" w14:textId="05C8753B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107FE6D" w14:textId="42B71C60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A2E1D0" w14:textId="4002B3C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3C4FBA5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808FD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Adverse Weath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1AC34F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jury</w:t>
            </w:r>
          </w:p>
          <w:p w14:paraId="19C37AE1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llness</w:t>
            </w:r>
          </w:p>
          <w:p w14:paraId="7B4DC0A8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lipping</w:t>
            </w:r>
          </w:p>
          <w:p w14:paraId="70E4F2B3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Burn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3FBF0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who atten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904F1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367C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0F483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C109ED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Lead organiser to check the weather are suitable for activities on the day </w:t>
            </w:r>
          </w:p>
          <w:p w14:paraId="62A695B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USU/UoS Facilities team checks of buildings and spaces prior to the event</w:t>
            </w:r>
          </w:p>
          <w:p w14:paraId="2BCBB99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Warn those attending to prepare by wearing appropriate clothing and footwear e.g. via social media posts, email invites</w:t>
            </w:r>
          </w:p>
          <w:p w14:paraId="419CDE8E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the case of hot weather organisers to advice participants to bring/wear appropriate level sunscreen, hydrate </w:t>
            </w:r>
          </w:p>
          <w:p w14:paraId="3A12C6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7D59D3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B0DA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E7D6A5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2278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7374A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If adverse weather is too extreme to be controlled, the event should ultimately be cancelled or postponed to a different date</w:t>
            </w:r>
          </w:p>
        </w:tc>
      </w:tr>
      <w:tr w:rsidR="00087CBD" w14:paraId="4BC8267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AD270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EF595" w14:textId="77777777" w:rsidR="00087CBD" w:rsidRDefault="00087CBD" w:rsidP="007A49A3">
            <w:pPr>
              <w:numPr>
                <w:ilvl w:val="0"/>
                <w:numId w:val="2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E03E4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FC1176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AAE74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77CF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6EEE50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 not push/shove</w:t>
            </w:r>
          </w:p>
          <w:p w14:paraId="3DB94B67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f large crowds form, barriers can be requested by SUSU facilities team (if available on the day) to assist with crowd management.</w:t>
            </w:r>
          </w:p>
          <w:p w14:paraId="088E8E2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 xml:space="preserve">Book during quieter times when less activities taking place on Redbrick/book all available space </w:t>
            </w:r>
          </w:p>
          <w:p w14:paraId="5FF1336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nform other bookings on the Redbrick/in the area of the even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4EF00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5C34E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6690B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CB37B7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2E2542E5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UoS security team of the event (– on campus 3311, off campus 02380 593311. </w:t>
            </w:r>
            <w:hyperlink r:id="rId11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  <w:r>
              <w:rPr>
                <w:rFonts w:ascii="Calibri" w:eastAsia="Calibri" w:hAnsi="Calibri" w:cs="Calibri"/>
              </w:rPr>
              <w:t>) and liaise with them on need for security teams on the day</w:t>
            </w:r>
          </w:p>
          <w:p w14:paraId="668415BE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 team may inform police of the event if required (e.g. marches)</w:t>
            </w:r>
          </w:p>
          <w:p w14:paraId="74430FF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0F72D987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8784B7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Disturbance to public, students and staff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9F402D4" w14:textId="77777777" w:rsidR="00087CBD" w:rsidRDefault="00087CBD" w:rsidP="007A49A3">
            <w:pPr>
              <w:numPr>
                <w:ilvl w:val="0"/>
                <w:numId w:val="3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flict, noise, crowd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1D366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, general public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BC56B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7BA1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8BF2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E1D2CA" w14:textId="0245E2AC" w:rsidR="00087CBD" w:rsidRPr="00087CBD" w:rsidRDefault="00087CBD" w:rsidP="007A49A3">
            <w:pPr>
              <w:numPr>
                <w:ilvl w:val="0"/>
                <w:numId w:val="3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s planned for redbrick avoiding residential areas </w:t>
            </w:r>
          </w:p>
          <w:p w14:paraId="601953BE" w14:textId="46354C46" w:rsidR="00087CBD" w:rsidRPr="00087CBD" w:rsidRDefault="00087CBD" w:rsidP="007A49A3">
            <w:pPr>
              <w:numPr>
                <w:ilvl w:val="0"/>
                <w:numId w:val="33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oS Security Teams informed of the event</w:t>
            </w:r>
          </w:p>
          <w:p w14:paraId="2FEA54EC" w14:textId="505E88A7" w:rsidR="00087CBD" w:rsidRPr="00087CBD" w:rsidRDefault="00087CBD" w:rsidP="007A49A3">
            <w:pPr>
              <w:numPr>
                <w:ilvl w:val="0"/>
                <w:numId w:val="34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rybody will be encouraged to stay together as a group</w:t>
            </w:r>
          </w:p>
          <w:p w14:paraId="6CE81E0F" w14:textId="7C2FA446" w:rsidR="00087CBD" w:rsidRPr="00087CBD" w:rsidRDefault="00087CBD" w:rsidP="007A49A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houting, chants, whistles etc. will be kept to a minimum around busy university buildings and residential areas </w:t>
            </w:r>
          </w:p>
          <w:p w14:paraId="1FD608E2" w14:textId="77777777" w:rsidR="00087CBD" w:rsidRDefault="00087CBD" w:rsidP="007A49A3">
            <w:pPr>
              <w:numPr>
                <w:ilvl w:val="0"/>
                <w:numId w:val="36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f applicable book space during quieter times when less activities taking place in local lecture theatres (lunch, Wednesday afternoons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11F7B1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C171D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B398C0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BE3F4B" w14:textId="77777777" w:rsidR="00087CBD" w:rsidRDefault="00087CBD" w:rsidP="007A49A3">
            <w:pPr>
              <w:numPr>
                <w:ilvl w:val="0"/>
                <w:numId w:val="3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UoS security team of the event -University Security 24 hours – on campus 3311, off campus 02380 593311. </w:t>
            </w:r>
            <w:hyperlink r:id="rId12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</w:p>
          <w:p w14:paraId="628EC3A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9F60D8F" w14:textId="77777777" w:rsidR="00087CBD" w:rsidRDefault="00087CBD" w:rsidP="007A49A3">
            <w:pPr>
              <w:numPr>
                <w:ilvl w:val="0"/>
                <w:numId w:val="3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form UoS/SUSU communications team of the event- can brief others via SUSSSED </w:t>
            </w:r>
          </w:p>
        </w:tc>
      </w:tr>
      <w:tr w:rsidR="00087CBD" w14:paraId="58C237A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0FDAD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Counter protest, discrimination against the demonstration/Campaign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F4A8EC5" w14:textId="77777777" w:rsidR="00087CBD" w:rsidRDefault="00087CBD" w:rsidP="007A49A3">
            <w:pPr>
              <w:numPr>
                <w:ilvl w:val="0"/>
                <w:numId w:val="3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ssault, Violence or threatening/ Aggressive Behaviou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53E5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90644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63150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AEB0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1C5568" w14:textId="06E158AD" w:rsidR="00087CBD" w:rsidRPr="003C379A" w:rsidRDefault="00087CBD" w:rsidP="007A49A3">
            <w:pPr>
              <w:numPr>
                <w:ilvl w:val="0"/>
                <w:numId w:val="4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planned for Highfield campus- a route well signposted and known for students </w:t>
            </w:r>
          </w:p>
          <w:p w14:paraId="7D642C77" w14:textId="5C0D767B" w:rsidR="00087CBD" w:rsidRPr="003C379A" w:rsidRDefault="00087CBD" w:rsidP="007A49A3">
            <w:pPr>
              <w:numPr>
                <w:ilvl w:val="0"/>
                <w:numId w:val="4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eaders to advise all participants to not engage/respond to any protests, aggressive behaviour- if safe to do so will encourage group to move on and remove themselves from situation- The event will be ended and students advised to return to campus if this continues </w:t>
            </w:r>
          </w:p>
          <w:p w14:paraId="5316F883" w14:textId="4661209F" w:rsidR="00087CBD" w:rsidRPr="003C379A" w:rsidRDefault="00087CBD" w:rsidP="007A49A3">
            <w:pPr>
              <w:numPr>
                <w:ilvl w:val="0"/>
                <w:numId w:val="42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rior information about event and what to expect given out so participants know what to expect via Facebook/social media posts </w:t>
            </w:r>
          </w:p>
          <w:p w14:paraId="1DB8782C" w14:textId="10EBDDA3" w:rsidR="00087CBD" w:rsidRPr="003C379A" w:rsidRDefault="00087CBD" w:rsidP="007A49A3">
            <w:pPr>
              <w:numPr>
                <w:ilvl w:val="0"/>
                <w:numId w:val="43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articipants made aware they could join and leave the event at any time.  </w:t>
            </w:r>
          </w:p>
          <w:p w14:paraId="48E6EFD3" w14:textId="77777777" w:rsidR="00087CBD" w:rsidRDefault="00087CBD" w:rsidP="007A49A3">
            <w:pPr>
              <w:numPr>
                <w:ilvl w:val="0"/>
                <w:numId w:val="4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Ensure that people are aware that this is an open space for discussion to discourage protest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8B423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F7782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D58E5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C34BEC" w14:textId="77777777" w:rsidR="00087CBD" w:rsidRDefault="00087CBD" w:rsidP="007A49A3">
            <w:pPr>
              <w:numPr>
                <w:ilvl w:val="0"/>
                <w:numId w:val="4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to call University Security if necessary.</w:t>
            </w:r>
          </w:p>
          <w:p w14:paraId="244450D0" w14:textId="77777777" w:rsidR="00087CBD" w:rsidRDefault="00087CBD" w:rsidP="007A49A3">
            <w:pPr>
              <w:numPr>
                <w:ilvl w:val="0"/>
                <w:numId w:val="4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ergency contact number for Campus Security:</w:t>
            </w:r>
            <w:r>
              <w:rPr>
                <w:rFonts w:ascii="Calibri" w:eastAsia="Calibri" w:hAnsi="Calibri" w:cs="Calibri"/>
              </w:rPr>
              <w:br/>
              <w:t>Tel: +44 (0)23 8059 3311</w:t>
            </w:r>
          </w:p>
          <w:p w14:paraId="6BDCF841" w14:textId="77777777" w:rsidR="00087CBD" w:rsidRDefault="00087CBD" w:rsidP="007A49A3">
            <w:pPr>
              <w:numPr>
                <w:ilvl w:val="0"/>
                <w:numId w:val="4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(Ext: 3311) </w:t>
            </w:r>
          </w:p>
          <w:p w14:paraId="172CB467" w14:textId="77777777" w:rsidR="00087CBD" w:rsidRDefault="00087CBD" w:rsidP="007A49A3">
            <w:pPr>
              <w:numPr>
                <w:ilvl w:val="0"/>
                <w:numId w:val="4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uilding 32, University Road Highfield Campus. </w:t>
            </w:r>
          </w:p>
          <w:p w14:paraId="29117E5B" w14:textId="77777777" w:rsidR="00087CBD" w:rsidRDefault="00087CBD" w:rsidP="00087CBD">
            <w:pPr>
              <w:spacing w:after="0" w:line="240" w:lineRule="auto"/>
              <w:rPr>
                <w:rFonts w:ascii="Arial" w:eastAsia="Arial" w:hAnsi="Arial" w:cs="Arial"/>
                <w:sz w:val="20"/>
              </w:rPr>
            </w:pPr>
          </w:p>
          <w:p w14:paraId="1F291F9C" w14:textId="77777777" w:rsidR="00087CBD" w:rsidRDefault="00087CBD" w:rsidP="007A49A3">
            <w:pPr>
              <w:numPr>
                <w:ilvl w:val="0"/>
                <w:numId w:val="4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ny incidents will be reported via UoS reporting tools </w:t>
            </w:r>
          </w:p>
          <w:p w14:paraId="07AE6025" w14:textId="77777777" w:rsidR="00087CBD" w:rsidRDefault="00087CBD" w:rsidP="007A49A3">
            <w:pPr>
              <w:numPr>
                <w:ilvl w:val="0"/>
                <w:numId w:val="4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47AB0EF5" w14:textId="77777777" w:rsidR="00087CBD" w:rsidRDefault="00087CBD" w:rsidP="007A49A3">
            <w:pPr>
              <w:numPr>
                <w:ilvl w:val="0"/>
                <w:numId w:val="4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Organisers will, following the event, share relevant information on support/signpost via social media channels etc. </w:t>
            </w:r>
          </w:p>
          <w:p w14:paraId="0869AA98" w14:textId="77777777" w:rsidR="00087CBD" w:rsidRDefault="00087CBD" w:rsidP="00087CBD">
            <w:pPr>
              <w:spacing w:after="0" w:line="240" w:lineRule="auto"/>
            </w:pPr>
          </w:p>
        </w:tc>
      </w:tr>
      <w:tr w:rsidR="00087CBD" w14:paraId="136C4E7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CF481D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vercrowding at Stall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25AFD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duced space in walkways and entrances.</w:t>
            </w:r>
          </w:p>
          <w:p w14:paraId="4FD8387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isk of Students panicking because of tight spaces / confinement. Crushing against fixed structures from pushing and shoving. Aggressive behaviour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FB8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visitor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0E2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7AB639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17D3D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25FBD4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 maximum of 3 representatives to be at the stall at any one time</w:t>
            </w:r>
          </w:p>
          <w:p w14:paraId="623AB401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hat orderly ques are formed </w:t>
            </w:r>
          </w:p>
          <w:p w14:paraId="011868DA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all items are stored under tables and monitor area in front of stall to ensure this is clear </w:t>
            </w:r>
          </w:p>
          <w:p w14:paraId="207B288C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organisers /volunteers do not block walkways when engaging with attendees</w:t>
            </w:r>
          </w:p>
          <w:p w14:paraId="2FCF42ED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instructions given by support staff/staff on directions and entry and exit points </w:t>
            </w:r>
          </w:p>
          <w:p w14:paraId="3D4748B0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o not move tables if this has been placed for you by staff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2BC6E2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DB9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ED221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426ABB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43056A9D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41D7EB5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E7AF263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09CC6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Falling Objects e.g. banners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F310E3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jury</w:t>
            </w:r>
          </w:p>
          <w:p w14:paraId="76DBB844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ruising </w:t>
            </w:r>
          </w:p>
          <w:p w14:paraId="663906CE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amage to equipment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701A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visitor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1971DF6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654C5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2EADF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3D519C6" w14:textId="77777777" w:rsidR="00087CBD" w:rsidRDefault="00087CBD" w:rsidP="007A49A3">
            <w:pPr>
              <w:numPr>
                <w:ilvl w:val="0"/>
                <w:numId w:val="49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>Tables to be safely secured by staff where possible – ask for support from facilities team</w:t>
            </w:r>
          </w:p>
          <w:p w14:paraId="514AA57C" w14:textId="77777777" w:rsidR="00087CBD" w:rsidRDefault="00087CBD" w:rsidP="007A49A3">
            <w:pPr>
              <w:numPr>
                <w:ilvl w:val="0"/>
                <w:numId w:val="49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 is secured and on a flat surface </w:t>
            </w:r>
          </w:p>
          <w:p w14:paraId="37BB56E5" w14:textId="77777777" w:rsidR="00087CBD" w:rsidRDefault="00087CBD" w:rsidP="007A49A3">
            <w:pPr>
              <w:numPr>
                <w:ilvl w:val="0"/>
                <w:numId w:val="49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s or objects are not obscuring walkways or exits-ideally place behind or to the side of stall where space allows- ensuring distance between stalls/stall holders </w:t>
            </w:r>
          </w:p>
          <w:p w14:paraId="290168A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18CA3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012DAB3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CF7B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F991175" w14:textId="77777777" w:rsidR="00087CBD" w:rsidRDefault="00087CBD" w:rsidP="007A49A3">
            <w:pPr>
              <w:numPr>
                <w:ilvl w:val="0"/>
                <w:numId w:val="5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5E3FA2BF" w14:textId="77777777" w:rsidR="00087CBD" w:rsidRDefault="00087CBD" w:rsidP="007A49A3">
            <w:pPr>
              <w:numPr>
                <w:ilvl w:val="0"/>
                <w:numId w:val="5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4A5373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DB1C09E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3737429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1"/>
        <w:gridCol w:w="3477"/>
        <w:gridCol w:w="1601"/>
        <w:gridCol w:w="1070"/>
        <w:gridCol w:w="1704"/>
        <w:gridCol w:w="1278"/>
        <w:gridCol w:w="2335"/>
        <w:gridCol w:w="1704"/>
      </w:tblGrid>
      <w:tr w:rsidR="00364C3F" w14:paraId="2248DF8D" w14:textId="77777777" w:rsidTr="00F52CCA">
        <w:trPr>
          <w:cantSplit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0288D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>PART B – Action Plan</w:t>
            </w:r>
          </w:p>
        </w:tc>
      </w:tr>
      <w:tr w:rsidR="00364C3F" w14:paraId="154AD9A0" w14:textId="77777777" w:rsidTr="00F52CCA">
        <w:trPr>
          <w:cantSplit/>
          <w:trHeight w:val="1"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B4DB38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  <w:sz w:val="40"/>
              </w:rPr>
              <w:t>Risk Assessment Action Plan</w:t>
            </w:r>
          </w:p>
        </w:tc>
      </w:tr>
      <w:tr w:rsidR="00343127" w14:paraId="7FAF7BDD" w14:textId="77777777" w:rsidTr="00F52CCA">
        <w:trPr>
          <w:trHeight w:val="1"/>
        </w:trPr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38B8046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Part no.</w:t>
            </w: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9C503A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Action to be taken, incl. Cost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2628F741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By whom</w:t>
            </w: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0CA24232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Target date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7D239E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Review date</w:t>
            </w: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67032BAD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Outcome at review date</w:t>
            </w:r>
          </w:p>
        </w:tc>
      </w:tr>
      <w:tr w:rsidR="00343127" w14:paraId="04EE0C06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2FBC55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color w:val="000000"/>
              </w:rPr>
              <w:t>1</w:t>
            </w: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D7D651" w14:textId="3C2F3E1A" w:rsidR="003C379A" w:rsidRDefault="00587A65" w:rsidP="00222FD4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 xml:space="preserve"> The Gingerbread house kits have been purchased from Asda</w:t>
            </w:r>
          </w:p>
          <w:p w14:paraId="1842D2E5" w14:textId="77777777" w:rsidR="00364C3F" w:rsidRDefault="00364C3F" w:rsidP="003C379A">
            <w:pPr>
              <w:spacing w:after="0" w:line="240" w:lineRule="auto"/>
              <w:ind w:left="360"/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A14BF8" w14:textId="58990E45" w:rsidR="00343127" w:rsidRPr="00343127" w:rsidRDefault="00587A65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Sarah</w:t>
            </w: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EC4C74" w14:textId="2B166854" w:rsidR="00364C3F" w:rsidRDefault="0034312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3DAC12" w14:textId="7CF5E923" w:rsidR="00364C3F" w:rsidRDefault="00FA432C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4</w:t>
            </w:r>
            <w:r w:rsidR="00F52CCA"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FF15A3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56FFD6D6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46EA25" w14:textId="2C33D903" w:rsidR="00F52CCA" w:rsidRDefault="00F52CCA" w:rsidP="00F52CC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2</w:t>
            </w: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4914590" w14:textId="0E29BF7E" w:rsidR="00F52CCA" w:rsidRDefault="00F52CCA" w:rsidP="00222FD4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 xml:space="preserve">Committee members to create and display lists of </w:t>
            </w:r>
            <w:r>
              <w:rPr>
                <w:rFonts w:ascii="Lucida Sans" w:eastAsia="Lucida Sans" w:hAnsi="Lucida Sans" w:cs="Lucida Sans"/>
                <w:color w:val="000000"/>
              </w:rPr>
              <w:lastRenderedPageBreak/>
              <w:t xml:space="preserve">ingredients (with allergens written in bold) 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268107" w14:textId="312B80EE" w:rsidR="00F52CCA" w:rsidRDefault="00587A65" w:rsidP="00F52CC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lastRenderedPageBreak/>
              <w:t>Sarah</w:t>
            </w: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0A99C" w14:textId="31188F94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E784C2" w14:textId="2509B81F" w:rsidR="00F52CCA" w:rsidRDefault="00FA432C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4</w:t>
            </w:r>
            <w:r w:rsidR="00F52CCA"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DD046E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298983CD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4FF4C2" w14:textId="4B9374FE" w:rsidR="00F52CCA" w:rsidRDefault="00F52CCA" w:rsidP="00F52CC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6D8142" w14:textId="77777777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</w:rPr>
              <w:t xml:space="preserve">Committee to read and share SUSU Expect Respect Policy </w:t>
            </w: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047F17" w14:textId="77777777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C8573" w14:textId="050888EC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3</w:t>
            </w:r>
            <w:r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E85C6D" w14:textId="0E4A30F7" w:rsidR="00F52CCA" w:rsidRDefault="00FA432C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</w:t>
            </w:r>
            <w:r w:rsidR="00587A65">
              <w:rPr>
                <w:rFonts w:ascii="Calibri" w:eastAsia="Calibri" w:hAnsi="Calibri" w:cs="Calibri"/>
              </w:rPr>
              <w:t>4</w:t>
            </w:r>
            <w:r w:rsidR="00F52CCA">
              <w:rPr>
                <w:rFonts w:ascii="Calibri" w:eastAsia="Calibri" w:hAnsi="Calibri" w:cs="Calibri"/>
              </w:rPr>
              <w:t>/12/202</w:t>
            </w:r>
            <w:r w:rsidR="00587A6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E9EA9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0A0B9F2C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92111D" w14:textId="77777777" w:rsidR="00F52CCA" w:rsidRDefault="00F52CCA" w:rsidP="00F52CC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A73D82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EF7201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F558AC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77CD3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5C8949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060BDABB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E612CD" w14:textId="77777777" w:rsidR="00F52CCA" w:rsidRDefault="00F52CCA" w:rsidP="00F52CC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6C4F09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21032E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83DFAB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286270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5528D2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333C683D" w14:textId="77777777" w:rsidTr="00F52CCA">
        <w:tc>
          <w:tcPr>
            <w:tcW w:w="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D2F4A1" w14:textId="77777777" w:rsidR="00F52CCA" w:rsidRDefault="00F52CCA" w:rsidP="00F52CC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FF7CE9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67C7DE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0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6B6597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2538CF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63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126DA" w14:textId="77777777" w:rsidR="00F52CCA" w:rsidRDefault="00F52CCA" w:rsidP="00F52CC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52CCA" w14:paraId="2E140C1B" w14:textId="77777777" w:rsidTr="00F52CCA">
        <w:trPr>
          <w:cantSplit/>
          <w:trHeight w:val="1"/>
        </w:trPr>
        <w:tc>
          <w:tcPr>
            <w:tcW w:w="829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9B4DC7" w14:textId="4F2283B6" w:rsidR="00F52CCA" w:rsidRDefault="00F52CCA" w:rsidP="00F52CC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  <w:r w:rsidR="00F64170">
              <w:rPr>
                <w:noProof/>
              </w:rPr>
              <w:t xml:space="preserve"> </w:t>
            </w:r>
            <w:r w:rsidR="00F64170">
              <w:rPr>
                <w:noProof/>
              </w:rPr>
              <w:drawing>
                <wp:inline distT="0" distB="0" distL="0" distR="0" wp14:anchorId="58A2B58F" wp14:editId="751C0617">
                  <wp:extent cx="1082040" cy="5657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71" r="20999"/>
                          <a:stretch/>
                        </pic:blipFill>
                        <pic:spPr bwMode="auto">
                          <a:xfrm>
                            <a:off x="0" y="0"/>
                            <a:ext cx="1095517" cy="5728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03CE92" w14:textId="77777777" w:rsidR="00F52CCA" w:rsidRDefault="00F52CCA" w:rsidP="00F52CCA">
            <w:pPr>
              <w:spacing w:after="0" w:line="240" w:lineRule="auto"/>
            </w:pPr>
          </w:p>
        </w:tc>
        <w:tc>
          <w:tcPr>
            <w:tcW w:w="55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D187381" w14:textId="7E7E17BD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  <w:r w:rsidR="00F64170">
              <w:rPr>
                <w:noProof/>
              </w:rPr>
              <w:t xml:space="preserve"> </w:t>
            </w:r>
            <w:r w:rsidR="00F64170">
              <w:rPr>
                <w:noProof/>
              </w:rPr>
              <w:drawing>
                <wp:inline distT="0" distB="0" distL="0" distR="0" wp14:anchorId="64241109" wp14:editId="56AE79A8">
                  <wp:extent cx="652851" cy="57573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14" cy="57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2CCA" w14:paraId="7F507068" w14:textId="77777777" w:rsidTr="00F52CCA">
        <w:trPr>
          <w:cantSplit/>
        </w:trPr>
        <w:tc>
          <w:tcPr>
            <w:tcW w:w="752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21458B" w14:textId="4C0668E2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  <w:r w:rsidR="00F64170">
              <w:rPr>
                <w:rFonts w:ascii="Lucida Sans" w:eastAsia="Lucida Sans" w:hAnsi="Lucida Sans" w:cs="Lucida Sans"/>
                <w:color w:val="000000"/>
              </w:rPr>
              <w:t xml:space="preserve"> Sarah Aveline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75C840" w14:textId="7735C47F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Date:</w:t>
            </w:r>
            <w:r w:rsidR="00F64170">
              <w:rPr>
                <w:rFonts w:ascii="Lucida Sans" w:eastAsia="Lucida Sans" w:hAnsi="Lucida Sans" w:cs="Lucida Sans"/>
                <w:color w:val="000000"/>
              </w:rPr>
              <w:t>6/12/22</w:t>
            </w:r>
          </w:p>
        </w:tc>
        <w:tc>
          <w:tcPr>
            <w:tcW w:w="41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902885" w14:textId="2FA10570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  <w:r w:rsidR="00F64170">
              <w:rPr>
                <w:rFonts w:ascii="Lucida Sans" w:eastAsia="Lucida Sans" w:hAnsi="Lucida Sans" w:cs="Lucida Sans"/>
                <w:color w:val="000000"/>
              </w:rPr>
              <w:t xml:space="preserve"> Chritish Gurung</w:t>
            </w:r>
          </w:p>
        </w:tc>
        <w:tc>
          <w:tcPr>
            <w:tcW w:w="1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6F7E62" w14:textId="11BF76B7" w:rsidR="00F52CCA" w:rsidRDefault="00F52CCA" w:rsidP="00F52CC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Date</w:t>
            </w:r>
            <w:r w:rsidR="00F64170">
              <w:rPr>
                <w:rFonts w:ascii="Lucida Sans" w:eastAsia="Lucida Sans" w:hAnsi="Lucida Sans" w:cs="Lucida Sans"/>
                <w:color w:val="000000"/>
              </w:rPr>
              <w:t>:6/12/22</w:t>
            </w:r>
          </w:p>
        </w:tc>
      </w:tr>
    </w:tbl>
    <w:p w14:paraId="5E8AA319" w14:textId="606FD4E1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p w14:paraId="079FD877" w14:textId="77777777" w:rsidR="00364C3F" w:rsidRDefault="003C379A">
      <w:pPr>
        <w:spacing w:after="200" w:line="276" w:lineRule="auto"/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</w:rPr>
        <w:t xml:space="preserve">Assessment Guidance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7"/>
        <w:gridCol w:w="432"/>
        <w:gridCol w:w="525"/>
        <w:gridCol w:w="541"/>
        <w:gridCol w:w="365"/>
        <w:gridCol w:w="176"/>
        <w:gridCol w:w="561"/>
        <w:gridCol w:w="562"/>
        <w:gridCol w:w="2113"/>
        <w:gridCol w:w="3132"/>
        <w:gridCol w:w="4186"/>
      </w:tblGrid>
      <w:tr w:rsidR="00364C3F" w14:paraId="44F28DD3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4013AA" w14:textId="77777777" w:rsidR="00364C3F" w:rsidRDefault="003C379A" w:rsidP="007A49A3">
            <w:pPr>
              <w:numPr>
                <w:ilvl w:val="0"/>
                <w:numId w:val="52"/>
              </w:numPr>
              <w:spacing w:after="0" w:line="240" w:lineRule="auto"/>
              <w:ind w:left="313" w:hanging="313"/>
            </w:pPr>
            <w:r>
              <w:rPr>
                <w:rFonts w:ascii="Lucida Sans" w:eastAsia="Lucida Sans" w:hAnsi="Lucida Sans" w:cs="Lucida Sans"/>
                <w:sz w:val="16"/>
              </w:rPr>
              <w:t>Elimina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3F30B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3C6253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94EA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4C8D1934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37A7E7" w14:textId="77777777" w:rsidR="00364C3F" w:rsidRDefault="003C379A" w:rsidP="007A49A3">
            <w:pPr>
              <w:numPr>
                <w:ilvl w:val="0"/>
                <w:numId w:val="53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Substitu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110F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place the hazard with one less hazardou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65FCC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not possible then explain why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A0092F" w14:textId="77777777" w:rsidR="00364C3F" w:rsidRDefault="00364C3F">
            <w:pPr>
              <w:spacing w:after="200" w:line="276" w:lineRule="auto"/>
            </w:pPr>
          </w:p>
        </w:tc>
      </w:tr>
      <w:tr w:rsidR="00364C3F" w14:paraId="3CCE325F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CC485" w14:textId="77777777" w:rsidR="00364C3F" w:rsidRDefault="003C379A" w:rsidP="007A49A3">
            <w:pPr>
              <w:numPr>
                <w:ilvl w:val="0"/>
                <w:numId w:val="54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lastRenderedPageBreak/>
              <w:t>Physical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DBF9F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enclosure, fume cupboard, glove box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11FF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ikely to still require admin controls as wel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951187" w14:textId="77777777" w:rsidR="00364C3F" w:rsidRDefault="00364C3F">
            <w:pPr>
              <w:spacing w:after="200" w:line="276" w:lineRule="auto"/>
            </w:pPr>
          </w:p>
        </w:tc>
      </w:tr>
      <w:tr w:rsidR="00364C3F" w14:paraId="3F9CD199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6F478B" w14:textId="77777777" w:rsidR="00364C3F" w:rsidRDefault="003C379A" w:rsidP="007A49A3">
            <w:pPr>
              <w:numPr>
                <w:ilvl w:val="0"/>
                <w:numId w:val="55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Admin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1881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training, supervision, signage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3E3B0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6BE0D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364C3F" w14:paraId="7DBA2805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21B757" w14:textId="77777777" w:rsidR="00364C3F" w:rsidRDefault="003C379A" w:rsidP="007A49A3">
            <w:pPr>
              <w:numPr>
                <w:ilvl w:val="0"/>
                <w:numId w:val="56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ersonal protection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837FD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respirators, safety specs, glove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CD137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ast resort as it only protects the individua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13990" w14:textId="77777777" w:rsidR="00364C3F" w:rsidRDefault="00364C3F">
            <w:pPr>
              <w:spacing w:after="200" w:line="276" w:lineRule="auto"/>
            </w:pPr>
          </w:p>
        </w:tc>
      </w:tr>
      <w:tr w:rsidR="00364C3F" w14:paraId="373F8FB4" w14:textId="77777777">
        <w:trPr>
          <w:gridAfter w:val="3"/>
          <w:wAfter w:w="11389" w:type="dxa"/>
          <w:cantSplit/>
        </w:trPr>
        <w:tc>
          <w:tcPr>
            <w:tcW w:w="508" w:type="dxa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9E386E" w14:textId="77777777" w:rsidR="00364C3F" w:rsidRDefault="003C379A">
            <w:pPr>
              <w:spacing w:after="0" w:line="240" w:lineRule="auto"/>
              <w:ind w:left="113" w:right="11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LIKELIHOOD</w:t>
            </w: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5E7D47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9CEA069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66ECCB9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54A30F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A459C3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B87E3E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5</w:t>
            </w:r>
          </w:p>
        </w:tc>
      </w:tr>
      <w:tr w:rsidR="00364C3F" w14:paraId="30FCC22B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78C45C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011BA5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32668E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3945DB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3DDAD9A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0FDC44F8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104E902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</w:tr>
      <w:tr w:rsidR="00364C3F" w14:paraId="5AC62ED6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B1C695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E1C2F9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A5AE8F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A7D9D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E5C067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B70A70D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7BC54A7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</w:tr>
      <w:tr w:rsidR="00364C3F" w14:paraId="79A4E59A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FFBAC1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0AC775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36B674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0A65CF62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ED1AC1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C468E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25F9C26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</w:tr>
      <w:tr w:rsidR="00364C3F" w14:paraId="3BF963AC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09378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AA36C1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A767D7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EB8AA5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D6B3FC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67A279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74D4FC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0A568F57" w14:textId="77777777">
        <w:trPr>
          <w:gridAfter w:val="3"/>
          <w:wAfter w:w="11389" w:type="dxa"/>
          <w:cantSplit/>
        </w:trPr>
        <w:tc>
          <w:tcPr>
            <w:tcW w:w="974" w:type="dxa"/>
            <w:gridSpan w:val="2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9719F0A" w14:textId="77777777" w:rsidR="00364C3F" w:rsidRDefault="00364C3F">
            <w:pPr>
              <w:spacing w:after="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46EF2F8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60FE3EC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14BB4D1C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089E57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534EC3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75417F43" w14:textId="77777777">
        <w:trPr>
          <w:gridAfter w:val="3"/>
          <w:wAfter w:w="11389" w:type="dxa"/>
        </w:trPr>
        <w:tc>
          <w:tcPr>
            <w:tcW w:w="974" w:type="dxa"/>
            <w:gridSpan w:val="2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C5A73E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905" w:type="dxa"/>
            <w:gridSpan w:val="6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AADB68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IMPACT</w:t>
            </w:r>
          </w:p>
        </w:tc>
      </w:tr>
    </w:tbl>
    <w:p w14:paraId="6CBC1C28" w14:textId="77777777" w:rsidR="00364C3F" w:rsidRDefault="003C379A">
      <w:pPr>
        <w:spacing w:after="0" w:line="276" w:lineRule="auto"/>
        <w:rPr>
          <w:rFonts w:ascii="Lucida Sans" w:eastAsia="Lucida Sans" w:hAnsi="Lucida Sans" w:cs="Lucida Sans"/>
          <w:sz w:val="16"/>
        </w:rPr>
      </w:pPr>
      <w:r>
        <w:rPr>
          <w:rFonts w:ascii="Calibri" w:eastAsia="Calibri" w:hAnsi="Calibri" w:cs="Calibri"/>
          <w:sz w:val="24"/>
        </w:rPr>
        <w:t xml:space="preserve">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6"/>
        <w:gridCol w:w="1278"/>
        <w:gridCol w:w="3069"/>
      </w:tblGrid>
      <w:tr w:rsidR="00364C3F" w14:paraId="0AF7F6AB" w14:textId="77777777">
        <w:tc>
          <w:tcPr>
            <w:tcW w:w="1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07911D40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sz w:val="16"/>
              </w:rPr>
            </w:pPr>
            <w:r>
              <w:rPr>
                <w:rFonts w:ascii="Lucida Sans" w:eastAsia="Lucida Sans" w:hAnsi="Lucida Sans" w:cs="Lucida Sans"/>
                <w:sz w:val="16"/>
              </w:rPr>
              <w:t>Impact</w:t>
            </w:r>
          </w:p>
          <w:p w14:paraId="651BD752" w14:textId="77777777" w:rsidR="00364C3F" w:rsidRDefault="00364C3F">
            <w:pPr>
              <w:spacing w:after="0" w:line="240" w:lineRule="auto"/>
            </w:pP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7820520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Health &amp; Safety</w:t>
            </w:r>
          </w:p>
        </w:tc>
      </w:tr>
      <w:tr w:rsidR="00364C3F" w14:paraId="76642D06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BEB80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1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A74121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Trivial - in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7A859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Very minor injuries e.g. slight bruising</w:t>
            </w:r>
          </w:p>
        </w:tc>
      </w:tr>
      <w:tr w:rsidR="00364C3F" w14:paraId="7E70572D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203557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B35AD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inor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371D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364C3F" w14:paraId="5F0BF554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CD5A3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B26B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oderate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D9AE9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e.g. strain or sprain requiring first aid or medical support.  </w:t>
            </w:r>
          </w:p>
        </w:tc>
      </w:tr>
      <w:tr w:rsidR="00364C3F" w14:paraId="43B9CC05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F77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6967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Major 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37B8D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njuries or illness e.g. broken bone requiring medical support &gt;24 hours and time off work &gt;4 weeks.</w:t>
            </w:r>
          </w:p>
        </w:tc>
      </w:tr>
      <w:tr w:rsidR="00364C3F" w14:paraId="39C3532E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D4A81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1771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Severe – extremely 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35792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Fatality or multiple serious injuries or illness requiring hospital </w:t>
            </w:r>
            <w:r>
              <w:rPr>
                <w:rFonts w:ascii="Lucida Sans" w:eastAsia="Lucida Sans" w:hAnsi="Lucida Sans" w:cs="Lucida Sans"/>
                <w:sz w:val="16"/>
              </w:rPr>
              <w:lastRenderedPageBreak/>
              <w:t xml:space="preserve">admission or significant time off work.  </w:t>
            </w:r>
          </w:p>
        </w:tc>
      </w:tr>
    </w:tbl>
    <w:p w14:paraId="155AEF12" w14:textId="77777777" w:rsidR="00364C3F" w:rsidRDefault="00364C3F">
      <w:pPr>
        <w:spacing w:after="200" w:line="276" w:lineRule="auto"/>
        <w:rPr>
          <w:rFonts w:ascii="Lucida Sans" w:eastAsia="Lucida Sans" w:hAnsi="Lucida Sans" w:cs="Lucida Sans"/>
          <w:b/>
        </w:rPr>
      </w:pPr>
    </w:p>
    <w:p w14:paraId="5C92337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6"/>
        <w:gridCol w:w="3811"/>
      </w:tblGrid>
      <w:tr w:rsidR="00364C3F" w14:paraId="365CA91B" w14:textId="77777777">
        <w:tc>
          <w:tcPr>
            <w:tcW w:w="48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6FCD69B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Likelihood</w:t>
            </w:r>
          </w:p>
        </w:tc>
      </w:tr>
      <w:tr w:rsidR="00364C3F" w14:paraId="3808C086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D049C0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1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AA1588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Rare e.g. 1 in 100,000 chance or higher</w:t>
            </w:r>
          </w:p>
        </w:tc>
      </w:tr>
      <w:tr w:rsidR="00364C3F" w14:paraId="120BD5CF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CE9E69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2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FF1CC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Unlikely e.g. 1 in 10,000 chance or higher</w:t>
            </w:r>
          </w:p>
        </w:tc>
      </w:tr>
      <w:tr w:rsidR="00364C3F" w14:paraId="14610140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16309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3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536BF2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Possible e.g. 1 in 1,000 chance or higher</w:t>
            </w:r>
          </w:p>
        </w:tc>
      </w:tr>
      <w:tr w:rsidR="00364C3F" w14:paraId="267EBF8A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79C206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4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154ED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Likely e.g. 1 in 100 chance or higher</w:t>
            </w:r>
          </w:p>
        </w:tc>
      </w:tr>
      <w:tr w:rsidR="00364C3F" w14:paraId="6BCA905C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86C967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5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E95E1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Very Likely e.g. 1 in 10 chance or higher</w:t>
            </w:r>
          </w:p>
        </w:tc>
      </w:tr>
    </w:tbl>
    <w:p w14:paraId="5510FFA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82B6DAD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51B4371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F7055F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C95AD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5257D9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A502A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072BB8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9062A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2A24DD16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63424E9C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CEAAA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075F62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870169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F1ED40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B7F2AB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7E56EE7" w14:textId="77777777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sectPr w:rsidR="00364C3F" w:rsidSect="003C379A">
      <w:pgSz w:w="16838" w:h="11906" w:orient="landscape"/>
      <w:pgMar w:top="1135" w:right="1440" w:bottom="198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40502020204"/>
    <w:charset w:val="00"/>
    <w:family w:val="swiss"/>
    <w:pitch w:val="variable"/>
    <w:sig w:usb0="00000A87" w:usb1="00000000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492"/>
    <w:multiLevelType w:val="multilevel"/>
    <w:tmpl w:val="56A0AD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B54A96"/>
    <w:multiLevelType w:val="multilevel"/>
    <w:tmpl w:val="569C2C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A5268A"/>
    <w:multiLevelType w:val="multilevel"/>
    <w:tmpl w:val="6A942E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A800F0"/>
    <w:multiLevelType w:val="multilevel"/>
    <w:tmpl w:val="2C0410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0732C36"/>
    <w:multiLevelType w:val="multilevel"/>
    <w:tmpl w:val="B1D241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4D52A6"/>
    <w:multiLevelType w:val="multilevel"/>
    <w:tmpl w:val="E28499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D6513E"/>
    <w:multiLevelType w:val="multilevel"/>
    <w:tmpl w:val="0234BF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0714AF"/>
    <w:multiLevelType w:val="multilevel"/>
    <w:tmpl w:val="4EDA7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A0274D3"/>
    <w:multiLevelType w:val="multilevel"/>
    <w:tmpl w:val="32543B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B24932"/>
    <w:multiLevelType w:val="multilevel"/>
    <w:tmpl w:val="6F1880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074BB"/>
    <w:multiLevelType w:val="multilevel"/>
    <w:tmpl w:val="FF60B1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90739E"/>
    <w:multiLevelType w:val="multilevel"/>
    <w:tmpl w:val="970896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0F8018F"/>
    <w:multiLevelType w:val="multilevel"/>
    <w:tmpl w:val="F52642D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F562C1"/>
    <w:multiLevelType w:val="multilevel"/>
    <w:tmpl w:val="A282C5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2914E0D"/>
    <w:multiLevelType w:val="multilevel"/>
    <w:tmpl w:val="291A1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797701"/>
    <w:multiLevelType w:val="multilevel"/>
    <w:tmpl w:val="74160C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9826CD"/>
    <w:multiLevelType w:val="multilevel"/>
    <w:tmpl w:val="7A8244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AA116FB"/>
    <w:multiLevelType w:val="multilevel"/>
    <w:tmpl w:val="C2CCA3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B602B85"/>
    <w:multiLevelType w:val="multilevel"/>
    <w:tmpl w:val="AC3CF1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C239B8"/>
    <w:multiLevelType w:val="multilevel"/>
    <w:tmpl w:val="EAFEC6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EF232A5"/>
    <w:multiLevelType w:val="multilevel"/>
    <w:tmpl w:val="4AB209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22575AD"/>
    <w:multiLevelType w:val="multilevel"/>
    <w:tmpl w:val="9D065D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7E74899"/>
    <w:multiLevelType w:val="multilevel"/>
    <w:tmpl w:val="BCFA4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80A0565"/>
    <w:multiLevelType w:val="multilevel"/>
    <w:tmpl w:val="21F89F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A4471DE"/>
    <w:multiLevelType w:val="multilevel"/>
    <w:tmpl w:val="59BE56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AC67B5D"/>
    <w:multiLevelType w:val="multilevel"/>
    <w:tmpl w:val="DA7A2A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B696C53"/>
    <w:multiLevelType w:val="multilevel"/>
    <w:tmpl w:val="DFD6D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3DCB5B71"/>
    <w:multiLevelType w:val="multilevel"/>
    <w:tmpl w:val="6D6AFD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E7E276E"/>
    <w:multiLevelType w:val="multilevel"/>
    <w:tmpl w:val="E578E8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09E38E7"/>
    <w:multiLevelType w:val="multilevel"/>
    <w:tmpl w:val="882CA4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4541ECD"/>
    <w:multiLevelType w:val="multilevel"/>
    <w:tmpl w:val="A964FF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93D7375"/>
    <w:multiLevelType w:val="multilevel"/>
    <w:tmpl w:val="458ED5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B8D2B57"/>
    <w:multiLevelType w:val="multilevel"/>
    <w:tmpl w:val="B45012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DD530EA"/>
    <w:multiLevelType w:val="multilevel"/>
    <w:tmpl w:val="941A40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F967E7C"/>
    <w:multiLevelType w:val="multilevel"/>
    <w:tmpl w:val="6080AC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4FF0663A"/>
    <w:multiLevelType w:val="multilevel"/>
    <w:tmpl w:val="1CBA53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07975B7"/>
    <w:multiLevelType w:val="multilevel"/>
    <w:tmpl w:val="9C304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11B2D12"/>
    <w:multiLevelType w:val="multilevel"/>
    <w:tmpl w:val="95765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2402D5B"/>
    <w:multiLevelType w:val="multilevel"/>
    <w:tmpl w:val="4B7673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4AD3F39"/>
    <w:multiLevelType w:val="multilevel"/>
    <w:tmpl w:val="6A7A44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96B179C"/>
    <w:multiLevelType w:val="multilevel"/>
    <w:tmpl w:val="E71CD1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0310D95"/>
    <w:multiLevelType w:val="multilevel"/>
    <w:tmpl w:val="9E1C09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7381DEF"/>
    <w:multiLevelType w:val="multilevel"/>
    <w:tmpl w:val="05B8CF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688163E4"/>
    <w:multiLevelType w:val="multilevel"/>
    <w:tmpl w:val="EACC1B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841A66"/>
    <w:multiLevelType w:val="multilevel"/>
    <w:tmpl w:val="D2AE05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C8C7582"/>
    <w:multiLevelType w:val="multilevel"/>
    <w:tmpl w:val="B4A218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CE2792C"/>
    <w:multiLevelType w:val="multilevel"/>
    <w:tmpl w:val="B83C6C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D1C1877"/>
    <w:multiLevelType w:val="multilevel"/>
    <w:tmpl w:val="6A84C5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28067B3"/>
    <w:multiLevelType w:val="multilevel"/>
    <w:tmpl w:val="353C9B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75297D22"/>
    <w:multiLevelType w:val="multilevel"/>
    <w:tmpl w:val="B1049A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774147F4"/>
    <w:multiLevelType w:val="multilevel"/>
    <w:tmpl w:val="2CC292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7AA54F38"/>
    <w:multiLevelType w:val="multilevel"/>
    <w:tmpl w:val="C4F8F6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7B3F708C"/>
    <w:multiLevelType w:val="multilevel"/>
    <w:tmpl w:val="039240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7D794C85"/>
    <w:multiLevelType w:val="multilevel"/>
    <w:tmpl w:val="AB2C5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7D8F2E10"/>
    <w:multiLevelType w:val="multilevel"/>
    <w:tmpl w:val="8ABA88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7EF14307"/>
    <w:multiLevelType w:val="multilevel"/>
    <w:tmpl w:val="52029E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4"/>
  </w:num>
  <w:num w:numId="2">
    <w:abstractNumId w:val="9"/>
  </w:num>
  <w:num w:numId="3">
    <w:abstractNumId w:val="54"/>
  </w:num>
  <w:num w:numId="4">
    <w:abstractNumId w:val="13"/>
  </w:num>
  <w:num w:numId="5">
    <w:abstractNumId w:val="30"/>
  </w:num>
  <w:num w:numId="6">
    <w:abstractNumId w:val="8"/>
  </w:num>
  <w:num w:numId="7">
    <w:abstractNumId w:val="15"/>
  </w:num>
  <w:num w:numId="8">
    <w:abstractNumId w:val="49"/>
  </w:num>
  <w:num w:numId="9">
    <w:abstractNumId w:val="55"/>
  </w:num>
  <w:num w:numId="10">
    <w:abstractNumId w:val="38"/>
  </w:num>
  <w:num w:numId="11">
    <w:abstractNumId w:val="3"/>
  </w:num>
  <w:num w:numId="12">
    <w:abstractNumId w:val="51"/>
  </w:num>
  <w:num w:numId="13">
    <w:abstractNumId w:val="10"/>
  </w:num>
  <w:num w:numId="14">
    <w:abstractNumId w:val="46"/>
  </w:num>
  <w:num w:numId="15">
    <w:abstractNumId w:val="16"/>
  </w:num>
  <w:num w:numId="16">
    <w:abstractNumId w:val="21"/>
  </w:num>
  <w:num w:numId="17">
    <w:abstractNumId w:val="22"/>
  </w:num>
  <w:num w:numId="18">
    <w:abstractNumId w:val="7"/>
  </w:num>
  <w:num w:numId="19">
    <w:abstractNumId w:val="28"/>
  </w:num>
  <w:num w:numId="20">
    <w:abstractNumId w:val="40"/>
  </w:num>
  <w:num w:numId="21">
    <w:abstractNumId w:val="24"/>
  </w:num>
  <w:num w:numId="22">
    <w:abstractNumId w:val="27"/>
  </w:num>
  <w:num w:numId="23">
    <w:abstractNumId w:val="36"/>
  </w:num>
  <w:num w:numId="24">
    <w:abstractNumId w:val="32"/>
  </w:num>
  <w:num w:numId="25">
    <w:abstractNumId w:val="0"/>
  </w:num>
  <w:num w:numId="26">
    <w:abstractNumId w:val="52"/>
  </w:num>
  <w:num w:numId="27">
    <w:abstractNumId w:val="50"/>
  </w:num>
  <w:num w:numId="28">
    <w:abstractNumId w:val="26"/>
  </w:num>
  <w:num w:numId="29">
    <w:abstractNumId w:val="17"/>
  </w:num>
  <w:num w:numId="30">
    <w:abstractNumId w:val="18"/>
  </w:num>
  <w:num w:numId="31">
    <w:abstractNumId w:val="12"/>
  </w:num>
  <w:num w:numId="32">
    <w:abstractNumId w:val="23"/>
  </w:num>
  <w:num w:numId="33">
    <w:abstractNumId w:val="29"/>
  </w:num>
  <w:num w:numId="34">
    <w:abstractNumId w:val="48"/>
  </w:num>
  <w:num w:numId="35">
    <w:abstractNumId w:val="53"/>
  </w:num>
  <w:num w:numId="36">
    <w:abstractNumId w:val="20"/>
  </w:num>
  <w:num w:numId="37">
    <w:abstractNumId w:val="37"/>
  </w:num>
  <w:num w:numId="38">
    <w:abstractNumId w:val="39"/>
  </w:num>
  <w:num w:numId="39">
    <w:abstractNumId w:val="4"/>
  </w:num>
  <w:num w:numId="40">
    <w:abstractNumId w:val="5"/>
  </w:num>
  <w:num w:numId="41">
    <w:abstractNumId w:val="25"/>
  </w:num>
  <w:num w:numId="42">
    <w:abstractNumId w:val="35"/>
  </w:num>
  <w:num w:numId="43">
    <w:abstractNumId w:val="34"/>
  </w:num>
  <w:num w:numId="44">
    <w:abstractNumId w:val="42"/>
  </w:num>
  <w:num w:numId="45">
    <w:abstractNumId w:val="11"/>
  </w:num>
  <w:num w:numId="46">
    <w:abstractNumId w:val="43"/>
  </w:num>
  <w:num w:numId="47">
    <w:abstractNumId w:val="31"/>
  </w:num>
  <w:num w:numId="48">
    <w:abstractNumId w:val="2"/>
  </w:num>
  <w:num w:numId="49">
    <w:abstractNumId w:val="1"/>
  </w:num>
  <w:num w:numId="50">
    <w:abstractNumId w:val="47"/>
  </w:num>
  <w:num w:numId="51">
    <w:abstractNumId w:val="19"/>
  </w:num>
  <w:num w:numId="52">
    <w:abstractNumId w:val="33"/>
  </w:num>
  <w:num w:numId="53">
    <w:abstractNumId w:val="6"/>
  </w:num>
  <w:num w:numId="54">
    <w:abstractNumId w:val="14"/>
  </w:num>
  <w:num w:numId="55">
    <w:abstractNumId w:val="41"/>
  </w:num>
  <w:num w:numId="56">
    <w:abstractNumId w:val="45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jA1NDO0NDezNDNT0lEKTi0uzszPAykwrAUAfk0XHiwAAAA="/>
  </w:docVars>
  <w:rsids>
    <w:rsidRoot w:val="00364C3F"/>
    <w:rsid w:val="00087CBD"/>
    <w:rsid w:val="00222FD4"/>
    <w:rsid w:val="00343127"/>
    <w:rsid w:val="00364C3F"/>
    <w:rsid w:val="003C379A"/>
    <w:rsid w:val="00497321"/>
    <w:rsid w:val="00587A65"/>
    <w:rsid w:val="007A49A3"/>
    <w:rsid w:val="008E5E34"/>
    <w:rsid w:val="00E106C1"/>
    <w:rsid w:val="00E27B01"/>
    <w:rsid w:val="00F52CCA"/>
    <w:rsid w:val="00F64170"/>
    <w:rsid w:val="00FA4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F0B0F"/>
  <w15:docId w15:val="{E914A7F0-CAA0-468E-BDEB-3C871D72F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7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org/groups/admin/howto/protectionaccident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susu.org/groups/admin/howto/protectionaccident" TargetMode="External"/><Relationship Id="rId12" Type="http://schemas.openxmlformats.org/officeDocument/2006/relationships/hyperlink" Target="mailto:unisecurity@so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su.org/groups/admin/howto/protectionaccident" TargetMode="External"/><Relationship Id="rId11" Type="http://schemas.openxmlformats.org/officeDocument/2006/relationships/hyperlink" Target="mailto:unisecurity@soton.ac.uk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susu.org/groups/admin/howto/protectionaccid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usu.org/groups/admin/howto/protectionacciden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1</Pages>
  <Words>2328</Words>
  <Characters>1327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-Sofie Van Rafelghem</dc:creator>
  <cp:lastModifiedBy>Sarah Aveline (sja1u19)</cp:lastModifiedBy>
  <cp:revision>4</cp:revision>
  <dcterms:created xsi:type="dcterms:W3CDTF">2022-12-04T12:46:00Z</dcterms:created>
  <dcterms:modified xsi:type="dcterms:W3CDTF">2022-12-0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0a2a72fdeba94d246cb715dfba21deb6604ae740696fb73e43a0f8af57d95</vt:lpwstr>
  </property>
</Properties>
</file>